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0731" w:rsidRPr="00A6448E" w:rsidRDefault="00C60731" w:rsidP="00346922">
      <w:pPr>
        <w:spacing w:line="360" w:lineRule="auto"/>
        <w:contextualSpacing/>
        <w:jc w:val="both"/>
        <w:rPr>
          <w:b/>
          <w:u w:val="single"/>
        </w:rPr>
      </w:pPr>
      <w:r w:rsidRPr="00A6448E">
        <w:rPr>
          <w:b/>
          <w:u w:val="single"/>
        </w:rPr>
        <w:t>Bio</w:t>
      </w:r>
    </w:p>
    <w:p w:rsidR="00DE16BC" w:rsidRDefault="00DE16BC" w:rsidP="00DE16BC">
      <w:pPr>
        <w:spacing w:line="360" w:lineRule="auto"/>
        <w:contextualSpacing/>
        <w:jc w:val="both"/>
      </w:pPr>
      <w:r>
        <w:t>I am an enthusiastic, self</w:t>
      </w:r>
      <w:r>
        <w:t>-</w:t>
      </w:r>
      <w:r>
        <w:t>motivated, reliable, introvert</w:t>
      </w:r>
      <w:r>
        <w:t xml:space="preserve"> </w:t>
      </w:r>
      <w:r>
        <w:t xml:space="preserve">(until </w:t>
      </w:r>
      <w:r>
        <w:t>I</w:t>
      </w:r>
      <w:r>
        <w:t xml:space="preserve"> get used to the environment) and someone who </w:t>
      </w:r>
      <w:r>
        <w:t>can</w:t>
      </w:r>
      <w:r>
        <w:t xml:space="preserve"> listen effectively when solving a problem.</w:t>
      </w:r>
    </w:p>
    <w:p w:rsidR="00DE16BC" w:rsidRDefault="00DE16BC" w:rsidP="00DE16BC">
      <w:pPr>
        <w:spacing w:line="360" w:lineRule="auto"/>
        <w:contextualSpacing/>
        <w:jc w:val="both"/>
      </w:pPr>
    </w:p>
    <w:p w:rsidR="001D5826" w:rsidRPr="00A6448E" w:rsidRDefault="001D5826" w:rsidP="00346922">
      <w:pPr>
        <w:spacing w:line="360" w:lineRule="auto"/>
        <w:contextualSpacing/>
        <w:jc w:val="both"/>
        <w:rPr>
          <w:b/>
          <w:u w:val="single"/>
        </w:rPr>
      </w:pPr>
      <w:r w:rsidRPr="00A6448E">
        <w:rPr>
          <w:b/>
          <w:u w:val="single"/>
        </w:rPr>
        <w:t xml:space="preserve">Where did your passion for coding </w:t>
      </w:r>
      <w:proofErr w:type="gramStart"/>
      <w:r w:rsidRPr="00A6448E">
        <w:rPr>
          <w:b/>
          <w:u w:val="single"/>
        </w:rPr>
        <w:t>start</w:t>
      </w:r>
      <w:proofErr w:type="gramEnd"/>
    </w:p>
    <w:p w:rsidR="00DE16BC" w:rsidRDefault="00DE16BC" w:rsidP="00DE16BC">
      <w:pPr>
        <w:spacing w:line="360" w:lineRule="auto"/>
        <w:contextualSpacing/>
        <w:jc w:val="both"/>
      </w:pPr>
      <w:r>
        <w:t xml:space="preserve">My interest in the tech industry started when </w:t>
      </w:r>
      <w:r>
        <w:t>I</w:t>
      </w:r>
      <w:r>
        <w:t xml:space="preserve"> was in grade 9 where </w:t>
      </w:r>
      <w:r>
        <w:t>I</w:t>
      </w:r>
      <w:r>
        <w:t xml:space="preserve"> was introduced to IT. Since then I've been participating </w:t>
      </w:r>
      <w:r>
        <w:t>in</w:t>
      </w:r>
      <w:r>
        <w:t xml:space="preserve"> many coding courses. The more </w:t>
      </w:r>
      <w:r>
        <w:t>I</w:t>
      </w:r>
      <w:r>
        <w:t xml:space="preserve"> participated </w:t>
      </w:r>
      <w:r>
        <w:t>i</w:t>
      </w:r>
      <w:r>
        <w:t xml:space="preserve">n those events and courses </w:t>
      </w:r>
      <w:proofErr w:type="gramStart"/>
      <w:r>
        <w:t xml:space="preserve">( </w:t>
      </w:r>
      <w:proofErr w:type="spellStart"/>
      <w:r>
        <w:t>CodeSpace</w:t>
      </w:r>
      <w:proofErr w:type="spellEnd"/>
      <w:proofErr w:type="gramEnd"/>
      <w:r>
        <w:t xml:space="preserve">, Code4CPT, Science Expo, AWS courses and job shadowing, Girls In Tech), the more </w:t>
      </w:r>
      <w:r>
        <w:t>I</w:t>
      </w:r>
      <w:r>
        <w:t xml:space="preserve"> fell deep</w:t>
      </w:r>
      <w:r>
        <w:t>ly</w:t>
      </w:r>
      <w:r>
        <w:t xml:space="preserve"> in love with technology.</w:t>
      </w:r>
    </w:p>
    <w:p w:rsidR="00AB7DA5" w:rsidRPr="00A6448E" w:rsidRDefault="00AB7DA5" w:rsidP="00DE16BC">
      <w:pPr>
        <w:spacing w:line="360" w:lineRule="auto"/>
        <w:contextualSpacing/>
      </w:pPr>
    </w:p>
    <w:p w:rsidR="00C60731" w:rsidRPr="00A6448E" w:rsidRDefault="00C60731" w:rsidP="00C60731">
      <w:pPr>
        <w:spacing w:line="360" w:lineRule="auto"/>
        <w:contextualSpacing/>
        <w:rPr>
          <w:b/>
          <w:u w:val="single"/>
        </w:rPr>
      </w:pPr>
      <w:r w:rsidRPr="00A6448E">
        <w:rPr>
          <w:b/>
          <w:u w:val="single"/>
        </w:rPr>
        <w:t>Passion Board</w:t>
      </w:r>
    </w:p>
    <w:p w:rsidR="00DE16BC" w:rsidRDefault="00DE16BC" w:rsidP="00FE2FAB">
      <w:pPr>
        <w:spacing w:line="360" w:lineRule="auto"/>
        <w:contextualSpacing/>
      </w:pPr>
      <w:r w:rsidRPr="00DE16BC">
        <w:t xml:space="preserve">Reading </w:t>
      </w:r>
    </w:p>
    <w:p w:rsidR="00DE16BC" w:rsidRDefault="00DE16BC" w:rsidP="00FE2FAB">
      <w:pPr>
        <w:spacing w:line="360" w:lineRule="auto"/>
        <w:contextualSpacing/>
      </w:pPr>
      <w:r>
        <w:t>A</w:t>
      </w:r>
      <w:r w:rsidRPr="00DE16BC">
        <w:t xml:space="preserve">nalysing property markets </w:t>
      </w:r>
    </w:p>
    <w:p w:rsidR="00DE16BC" w:rsidRDefault="00DE16BC" w:rsidP="00FE2FAB">
      <w:pPr>
        <w:spacing w:line="360" w:lineRule="auto"/>
        <w:contextualSpacing/>
      </w:pPr>
      <w:r>
        <w:t>S</w:t>
      </w:r>
      <w:r w:rsidRPr="00DE16BC">
        <w:t xml:space="preserve">port </w:t>
      </w:r>
    </w:p>
    <w:p w:rsidR="00DE16BC" w:rsidRDefault="00DE16BC" w:rsidP="00FE2FAB">
      <w:pPr>
        <w:spacing w:line="360" w:lineRule="auto"/>
        <w:contextualSpacing/>
      </w:pPr>
      <w:r>
        <w:t>C</w:t>
      </w:r>
      <w:r w:rsidRPr="00DE16BC">
        <w:t>oding</w:t>
      </w:r>
    </w:p>
    <w:p w:rsidR="00FD00A6" w:rsidRPr="00FE2FAB" w:rsidRDefault="007C380C" w:rsidP="00FE2FAB">
      <w:pPr>
        <w:spacing w:line="360" w:lineRule="auto"/>
        <w:contextualSpacing/>
      </w:pPr>
      <w:r w:rsidRPr="007C380C">
        <w:t xml:space="preserve"> </w:t>
      </w:r>
    </w:p>
    <w:p w:rsidR="00C60731" w:rsidRPr="00FE2FAB" w:rsidRDefault="00C60731" w:rsidP="00C60731">
      <w:pPr>
        <w:spacing w:line="360" w:lineRule="auto"/>
        <w:contextualSpacing/>
        <w:rPr>
          <w:color w:val="FF0000"/>
        </w:rPr>
      </w:pPr>
      <w:r w:rsidRPr="00A6448E">
        <w:rPr>
          <w:b/>
          <w:u w:val="single"/>
        </w:rPr>
        <w:t>Soft Skills</w:t>
      </w:r>
      <w:r w:rsidR="00FE2FAB">
        <w:rPr>
          <w:b/>
          <w:u w:val="single"/>
        </w:rPr>
        <w:t xml:space="preserve"> </w:t>
      </w:r>
    </w:p>
    <w:p w:rsidR="00DE16BC" w:rsidRDefault="00DE16BC" w:rsidP="00FE2FAB">
      <w:pPr>
        <w:spacing w:line="360" w:lineRule="auto"/>
        <w:contextualSpacing/>
      </w:pPr>
      <w:r>
        <w:t>P</w:t>
      </w:r>
      <w:r w:rsidRPr="00DE16BC">
        <w:t>roblem</w:t>
      </w:r>
      <w:r>
        <w:t>-</w:t>
      </w:r>
      <w:r w:rsidRPr="00DE16BC">
        <w:t xml:space="preserve">solving </w:t>
      </w:r>
    </w:p>
    <w:p w:rsidR="00DE16BC" w:rsidRDefault="00DE16BC" w:rsidP="00FE2FAB">
      <w:pPr>
        <w:spacing w:line="360" w:lineRule="auto"/>
        <w:contextualSpacing/>
      </w:pPr>
      <w:r>
        <w:t>T</w:t>
      </w:r>
      <w:r w:rsidRPr="00DE16BC">
        <w:t xml:space="preserve">ime management </w:t>
      </w:r>
    </w:p>
    <w:p w:rsidR="00DE16BC" w:rsidRDefault="00DE16BC" w:rsidP="00FE2FAB">
      <w:pPr>
        <w:spacing w:line="360" w:lineRule="auto"/>
        <w:contextualSpacing/>
      </w:pPr>
      <w:r>
        <w:t>A</w:t>
      </w:r>
      <w:r w:rsidRPr="00DE16BC">
        <w:t xml:space="preserve">ble to work under pressure </w:t>
      </w:r>
    </w:p>
    <w:p w:rsidR="00F05246" w:rsidRDefault="00DE16BC" w:rsidP="00FE2FAB">
      <w:pPr>
        <w:spacing w:line="360" w:lineRule="auto"/>
        <w:contextualSpacing/>
      </w:pPr>
      <w:r>
        <w:t>C</w:t>
      </w:r>
      <w:r w:rsidRPr="00DE16BC">
        <w:t>ommunication</w:t>
      </w:r>
    </w:p>
    <w:p w:rsidR="00DE16BC" w:rsidRDefault="00DE16BC" w:rsidP="00FE2FAB">
      <w:pPr>
        <w:spacing w:line="360" w:lineRule="auto"/>
        <w:contextualSpacing/>
      </w:pPr>
    </w:p>
    <w:p w:rsidR="00C60731" w:rsidRDefault="00C60731" w:rsidP="00C60731">
      <w:pPr>
        <w:spacing w:line="360" w:lineRule="auto"/>
        <w:contextualSpacing/>
        <w:rPr>
          <w:b/>
          <w:u w:val="single"/>
        </w:rPr>
      </w:pPr>
      <w:r w:rsidRPr="00A6448E">
        <w:rPr>
          <w:b/>
          <w:u w:val="single"/>
        </w:rPr>
        <w:t>Technical Skills</w:t>
      </w:r>
    </w:p>
    <w:p w:rsidR="00DE16BC" w:rsidRDefault="00DE16BC" w:rsidP="00DE16BC">
      <w:pPr>
        <w:spacing w:line="360" w:lineRule="auto"/>
        <w:contextualSpacing/>
      </w:pPr>
      <w:r w:rsidRPr="00DE16BC">
        <w:t>Delphi</w:t>
      </w:r>
      <w:r>
        <w:t xml:space="preserve"> </w:t>
      </w:r>
      <w:bookmarkStart w:id="0" w:name="_GoBack"/>
      <w:bookmarkEnd w:id="0"/>
      <w:r w:rsidRPr="00DE16BC">
        <w:t>(</w:t>
      </w:r>
      <w:proofErr w:type="spellStart"/>
      <w:r w:rsidRPr="00DE16BC">
        <w:t>pascal</w:t>
      </w:r>
      <w:proofErr w:type="spellEnd"/>
      <w:r w:rsidRPr="00DE16BC">
        <w:t xml:space="preserve"> objects)</w:t>
      </w:r>
    </w:p>
    <w:p w:rsidR="00F05246" w:rsidRDefault="00DE16BC" w:rsidP="00DE16BC">
      <w:pPr>
        <w:spacing w:line="360" w:lineRule="auto"/>
        <w:contextualSpacing/>
      </w:pPr>
      <w:r w:rsidRPr="00DE16BC">
        <w:t>Microsoft</w:t>
      </w:r>
      <w:r>
        <w:t xml:space="preserve"> Office: Word, Excel,</w:t>
      </w:r>
      <w:r w:rsidRPr="00DE16BC">
        <w:t xml:space="preserve"> Access, PowerPoint,</w:t>
      </w:r>
    </w:p>
    <w:p w:rsidR="00DE16BC" w:rsidRPr="00DE16BC" w:rsidRDefault="00DE16BC" w:rsidP="00DE16BC">
      <w:pPr>
        <w:spacing w:line="360" w:lineRule="auto"/>
        <w:contextualSpacing/>
      </w:pPr>
    </w:p>
    <w:p w:rsidR="00C60731" w:rsidRDefault="001D5826" w:rsidP="00C60731">
      <w:pPr>
        <w:spacing w:line="360" w:lineRule="auto"/>
        <w:contextualSpacing/>
        <w:rPr>
          <w:b/>
          <w:u w:val="single"/>
        </w:rPr>
      </w:pPr>
      <w:r w:rsidRPr="00612BF1">
        <w:rPr>
          <w:b/>
          <w:u w:val="single"/>
        </w:rPr>
        <w:t>Educational Backgr</w:t>
      </w:r>
      <w:r w:rsidR="00741E28">
        <w:rPr>
          <w:b/>
          <w:u w:val="single"/>
        </w:rPr>
        <w:t>ound</w:t>
      </w:r>
    </w:p>
    <w:p w:rsidR="00DE16BC" w:rsidRDefault="00DE16BC" w:rsidP="00DE16BC">
      <w:pPr>
        <w:spacing w:line="360" w:lineRule="auto"/>
        <w:contextualSpacing/>
      </w:pPr>
      <w:r>
        <w:t>Matric at COSAT:</w:t>
      </w:r>
      <w:r>
        <w:t xml:space="preserve"> </w:t>
      </w:r>
      <w:r>
        <w:t>Dec 2020</w:t>
      </w:r>
    </w:p>
    <w:p w:rsidR="00DE16BC" w:rsidRDefault="00DE16BC" w:rsidP="00DE16BC">
      <w:pPr>
        <w:spacing w:line="360" w:lineRule="auto"/>
        <w:contextualSpacing/>
      </w:pPr>
      <w:r>
        <w:t xml:space="preserve">Quantum Computing at Qubit by Qubit </w:t>
      </w:r>
      <w:proofErr w:type="gramStart"/>
      <w:r>
        <w:t>The</w:t>
      </w:r>
      <w:proofErr w:type="gramEnd"/>
      <w:r>
        <w:t xml:space="preserve"> Coding School (currently attending the online course)</w:t>
      </w:r>
    </w:p>
    <w:p w:rsidR="00DE16BC" w:rsidRDefault="00DE16BC" w:rsidP="00DE16BC">
      <w:pPr>
        <w:spacing w:line="360" w:lineRule="auto"/>
        <w:contextualSpacing/>
      </w:pPr>
      <w:r>
        <w:t xml:space="preserve">Interior Design at </w:t>
      </w:r>
      <w:proofErr w:type="spellStart"/>
      <w:r>
        <w:t>ShawAcademy</w:t>
      </w:r>
      <w:proofErr w:type="spellEnd"/>
      <w:r>
        <w:t xml:space="preserve"> (currently attending the online course)</w:t>
      </w:r>
    </w:p>
    <w:p w:rsidR="00DE16BC" w:rsidRPr="00DE16BC" w:rsidRDefault="00DE16BC" w:rsidP="00DE16BC">
      <w:pPr>
        <w:spacing w:line="360" w:lineRule="auto"/>
        <w:contextualSpacing/>
      </w:pPr>
      <w:r>
        <w:t>Property Investment at Property Hub University (currently attending)</w:t>
      </w:r>
    </w:p>
    <w:sectPr w:rsidR="00DE16BC" w:rsidRPr="00DE16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zMDAxNjYwMTIzsjBW0lEKTi0uzszPAykwrgUAP+g2+SwAAAA="/>
  </w:docVars>
  <w:rsids>
    <w:rsidRoot w:val="00EB467D"/>
    <w:rsid w:val="00083102"/>
    <w:rsid w:val="001346ED"/>
    <w:rsid w:val="00193D26"/>
    <w:rsid w:val="001D5826"/>
    <w:rsid w:val="00212C77"/>
    <w:rsid w:val="00223F82"/>
    <w:rsid w:val="00225116"/>
    <w:rsid w:val="00240ADF"/>
    <w:rsid w:val="0026283A"/>
    <w:rsid w:val="002834CD"/>
    <w:rsid w:val="002D1D4B"/>
    <w:rsid w:val="00300481"/>
    <w:rsid w:val="0031400E"/>
    <w:rsid w:val="00346922"/>
    <w:rsid w:val="00365646"/>
    <w:rsid w:val="0039237B"/>
    <w:rsid w:val="00446676"/>
    <w:rsid w:val="0049753A"/>
    <w:rsid w:val="004B7672"/>
    <w:rsid w:val="004C0E67"/>
    <w:rsid w:val="0051602A"/>
    <w:rsid w:val="00537C67"/>
    <w:rsid w:val="005B753A"/>
    <w:rsid w:val="00612BF1"/>
    <w:rsid w:val="006142FD"/>
    <w:rsid w:val="006B26D3"/>
    <w:rsid w:val="006C03E7"/>
    <w:rsid w:val="006F2BF6"/>
    <w:rsid w:val="00725BAD"/>
    <w:rsid w:val="00741E28"/>
    <w:rsid w:val="00754625"/>
    <w:rsid w:val="00765BD2"/>
    <w:rsid w:val="007722FE"/>
    <w:rsid w:val="007C380C"/>
    <w:rsid w:val="00850E91"/>
    <w:rsid w:val="0098738E"/>
    <w:rsid w:val="0099016A"/>
    <w:rsid w:val="00996B39"/>
    <w:rsid w:val="009A1567"/>
    <w:rsid w:val="00A13E30"/>
    <w:rsid w:val="00A41D94"/>
    <w:rsid w:val="00A6448E"/>
    <w:rsid w:val="00A74158"/>
    <w:rsid w:val="00AB7DA5"/>
    <w:rsid w:val="00AF6408"/>
    <w:rsid w:val="00B17EBF"/>
    <w:rsid w:val="00B77C77"/>
    <w:rsid w:val="00B80FD9"/>
    <w:rsid w:val="00BA5AB9"/>
    <w:rsid w:val="00BE536B"/>
    <w:rsid w:val="00C60731"/>
    <w:rsid w:val="00CB28D4"/>
    <w:rsid w:val="00CB443F"/>
    <w:rsid w:val="00DB3209"/>
    <w:rsid w:val="00DC4529"/>
    <w:rsid w:val="00DE16BC"/>
    <w:rsid w:val="00E26006"/>
    <w:rsid w:val="00E46647"/>
    <w:rsid w:val="00E80287"/>
    <w:rsid w:val="00EB467D"/>
    <w:rsid w:val="00F05246"/>
    <w:rsid w:val="00F07F09"/>
    <w:rsid w:val="00F419BE"/>
    <w:rsid w:val="00F52774"/>
    <w:rsid w:val="00FD00A6"/>
    <w:rsid w:val="00FD1910"/>
    <w:rsid w:val="00FE2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FBC6C"/>
  <w15:chartTrackingRefBased/>
  <w15:docId w15:val="{8050F68C-77CF-47A9-BE3E-6763377FF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le Cormac</dc:creator>
  <cp:keywords/>
  <dc:description/>
  <cp:lastModifiedBy>Adele Cormac</cp:lastModifiedBy>
  <cp:revision>3</cp:revision>
  <dcterms:created xsi:type="dcterms:W3CDTF">2021-05-06T19:33:00Z</dcterms:created>
  <dcterms:modified xsi:type="dcterms:W3CDTF">2021-05-06T19:39:00Z</dcterms:modified>
</cp:coreProperties>
</file>